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bookmarkStart w:id="18" w:name="_GoBack"/>
      <w:bookmarkEnd w:id="18"/>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9" w:name="_tyjcwt" w:colFirst="0" w:colLast="0"/>
      <w:bookmarkStart w:id="20" w:name="_Toc504859274"/>
      <w:bookmarkEnd w:id="19"/>
      <w:r w:rsidRPr="00C53FD5">
        <w:rPr>
          <w:lang w:val="en-US"/>
        </w:rPr>
        <w:t>Importance</w:t>
      </w:r>
      <w:bookmarkEnd w:id="20"/>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17541B8B" w14:textId="25D2D6E4" w:rsidR="0030705A" w:rsidRPr="00C53FD5" w:rsidRDefault="0030705A" w:rsidP="00361E37">
      <w:pPr>
        <w:spacing w:line="360" w:lineRule="auto"/>
        <w:rPr>
          <w:lang w:val="en-US"/>
        </w:rPr>
      </w:pPr>
      <w:r w:rsidRPr="00C53FD5">
        <w:rPr>
          <w:lang w:val="en-US"/>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C53FD5" w:rsidRDefault="0030705A" w:rsidP="00361E37">
      <w:pPr>
        <w:spacing w:line="360" w:lineRule="auto"/>
        <w:rPr>
          <w:lang w:val="en-US"/>
        </w:rPr>
      </w:pPr>
      <w:r w:rsidRPr="00C53FD5">
        <w:rPr>
          <w:lang w:val="en-US"/>
        </w:rPr>
        <w:t>While there are different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w:t>
      </w:r>
    </w:p>
    <w:p w14:paraId="7F98D228" w14:textId="77777777" w:rsidR="0030705A" w:rsidRPr="00C53FD5" w:rsidRDefault="0030705A" w:rsidP="00361E37">
      <w:pPr>
        <w:spacing w:line="360" w:lineRule="auto"/>
        <w:rPr>
          <w:lang w:val="en-US"/>
        </w:rPr>
      </w:pPr>
      <w:r w:rsidRPr="00C53FD5">
        <w:rPr>
          <w:lang w:val="en-US"/>
        </w:rPr>
        <w:t xml:space="preserve">While area of decentralized data management remains in active research, topic should be considered as important. </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1" w:name="_3dy6vkm" w:colFirst="0" w:colLast="0"/>
      <w:bookmarkStart w:id="22" w:name="_Toc504859275"/>
      <w:bookmarkEnd w:id="21"/>
      <w:r w:rsidRPr="00C53FD5">
        <w:rPr>
          <w:lang w:val="en-US"/>
        </w:rPr>
        <w:lastRenderedPageBreak/>
        <w:t>Requirements</w:t>
      </w:r>
      <w:bookmarkEnd w:id="22"/>
    </w:p>
    <w:p w14:paraId="6F393772" w14:textId="554AF7F3" w:rsidR="0030705A" w:rsidRPr="00C53FD5" w:rsidRDefault="005043D2" w:rsidP="00361E37">
      <w:pPr>
        <w:spacing w:line="360" w:lineRule="auto"/>
        <w:rPr>
          <w:lang w:val="en-US"/>
        </w:rPr>
      </w:pPr>
      <w:r w:rsidRPr="00C53FD5">
        <w:rPr>
          <w:lang w:val="en-US"/>
        </w:rPr>
        <w:t xml:space="preserve">As stated before, this thesis will build this solution for a particular application, called WebWeaver platform. </w:t>
      </w:r>
      <w:r w:rsidR="0030705A" w:rsidRPr="00C53FD5">
        <w:rPr>
          <w:lang w:val="en-US"/>
        </w:rPr>
        <w:t>To model adequate solution, we need 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layer. For that we need to understand what application does. </w:t>
      </w:r>
    </w:p>
    <w:p w14:paraId="0110F1E6" w14:textId="04C1C74E"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in case of dynamic content. </w:t>
      </w:r>
    </w:p>
    <w:p w14:paraId="021CC42C" w14:textId="7D3E8D47" w:rsidR="0030705A" w:rsidRPr="00C53FD5" w:rsidRDefault="0030705A" w:rsidP="00361E37">
      <w:pPr>
        <w:spacing w:line="360" w:lineRule="auto"/>
        <w:rPr>
          <w:lang w:val="en-US"/>
        </w:rPr>
      </w:pPr>
      <w:r w:rsidRPr="00C53FD5">
        <w:rPr>
          <w:lang w:val="en-US"/>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7423EAD0" w:rsidR="0030705A" w:rsidRPr="00C53FD5" w:rsidRDefault="0030705A" w:rsidP="00361E37">
      <w:pPr>
        <w:spacing w:line="360" w:lineRule="auto"/>
        <w:rPr>
          <w:lang w:val="en-US"/>
        </w:rPr>
      </w:pPr>
      <w:r w:rsidRPr="00C53FD5">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C53FD5">
        <w:rPr>
          <w:lang w:val="en-US"/>
        </w:rPr>
        <w:t>sharding</w:t>
      </w:r>
      <w:r w:rsidRPr="00C53FD5">
        <w:rPr>
          <w:lang w:val="en-US"/>
        </w:rPr>
        <w:t xml:space="preserve"> and parall</w:t>
      </w:r>
      <w:r w:rsidR="00026843" w:rsidRPr="00C53FD5">
        <w:rPr>
          <w:lang w:val="en-US"/>
        </w:rPr>
        <w:t xml:space="preserve">el downloads like BitTorrent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as for parallel downloads matter only when data to be transferred is large enough, because establishing P</w:t>
      </w:r>
      <w:r w:rsidR="00026843" w:rsidRPr="00C53FD5">
        <w:rPr>
          <w:lang w:val="en-US"/>
        </w:rPr>
        <w:t xml:space="preserve">2P connection itself is slow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to NAT traversal technics.</w:t>
      </w:r>
    </w:p>
    <w:p w14:paraId="70C600F0" w14:textId="77777777" w:rsidR="0030705A" w:rsidRPr="00C53FD5"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C53FD5" w:rsidRDefault="0030705A" w:rsidP="00361E37">
      <w:pPr>
        <w:pStyle w:val="Heading3"/>
        <w:spacing w:line="360" w:lineRule="auto"/>
        <w:rPr>
          <w:lang w:val="en-US"/>
        </w:rPr>
      </w:pPr>
      <w:bookmarkStart w:id="23" w:name="_1t3h5sf" w:colFirst="0" w:colLast="0"/>
      <w:bookmarkStart w:id="24" w:name="_Toc504859276"/>
      <w:bookmarkEnd w:id="23"/>
      <w:r w:rsidRPr="00C53FD5">
        <w:rPr>
          <w:lang w:val="en-US"/>
        </w:rPr>
        <w:t>1.3.1 Private Share</w:t>
      </w:r>
      <w:bookmarkEnd w:id="24"/>
    </w:p>
    <w:p w14:paraId="7A601509" w14:textId="77777777"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61E37">
      <w:pPr>
        <w:pStyle w:val="Heading3"/>
        <w:spacing w:line="360" w:lineRule="auto"/>
        <w:rPr>
          <w:lang w:val="en-US"/>
        </w:rPr>
      </w:pPr>
      <w:bookmarkStart w:id="25" w:name="_4d34og8" w:colFirst="0" w:colLast="0"/>
      <w:bookmarkStart w:id="26" w:name="_Toc504859277"/>
      <w:bookmarkEnd w:id="25"/>
      <w:r w:rsidRPr="00C53FD5">
        <w:rPr>
          <w:lang w:val="en-US"/>
        </w:rPr>
        <w:t>1.3.2 Public Share</w:t>
      </w:r>
      <w:bookmarkEnd w:id="26"/>
    </w:p>
    <w:p w14:paraId="3FCA8DB9" w14:textId="77777777" w:rsidR="0030705A" w:rsidRPr="00C53FD5" w:rsidRDefault="0030705A" w:rsidP="00361E37">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61E37">
      <w:pPr>
        <w:pStyle w:val="Heading3"/>
        <w:spacing w:line="360" w:lineRule="auto"/>
        <w:rPr>
          <w:lang w:val="en-US"/>
        </w:rPr>
      </w:pPr>
      <w:bookmarkStart w:id="27" w:name="_2s8eyo1" w:colFirst="0" w:colLast="0"/>
      <w:bookmarkStart w:id="28" w:name="_Toc504859278"/>
      <w:bookmarkEnd w:id="27"/>
      <w:r w:rsidRPr="00C53FD5">
        <w:rPr>
          <w:lang w:val="en-US"/>
        </w:rPr>
        <w:lastRenderedPageBreak/>
        <w:t>1.3.3 Private Shared</w:t>
      </w:r>
      <w:bookmarkEnd w:id="28"/>
    </w:p>
    <w:p w14:paraId="50C5A548" w14:textId="77777777" w:rsidR="0030705A" w:rsidRPr="00C53FD5" w:rsidRDefault="0030705A" w:rsidP="00361E37">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61E37">
      <w:pPr>
        <w:pStyle w:val="Heading3"/>
        <w:spacing w:line="360" w:lineRule="auto"/>
        <w:rPr>
          <w:lang w:val="en-US"/>
        </w:rPr>
      </w:pPr>
      <w:bookmarkStart w:id="29" w:name="_17dp8vu" w:colFirst="0" w:colLast="0"/>
      <w:bookmarkStart w:id="30" w:name="_Toc504859279"/>
      <w:bookmarkEnd w:id="29"/>
      <w:r w:rsidRPr="00C53FD5">
        <w:rPr>
          <w:lang w:val="en-US"/>
        </w:rPr>
        <w:t>1.3.4 Multiple Devices</w:t>
      </w:r>
      <w:bookmarkEnd w:id="30"/>
    </w:p>
    <w:p w14:paraId="67E65631" w14:textId="77777777" w:rsidR="0030705A" w:rsidRPr="00C53FD5" w:rsidRDefault="0030705A" w:rsidP="00361E37">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61E37">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61E37">
      <w:pPr>
        <w:pStyle w:val="Heading3"/>
        <w:spacing w:line="360" w:lineRule="auto"/>
        <w:rPr>
          <w:lang w:val="en-US"/>
        </w:rPr>
      </w:pPr>
      <w:bookmarkStart w:id="31" w:name="_3rdcrjn" w:colFirst="0" w:colLast="0"/>
      <w:bookmarkStart w:id="32" w:name="_Toc504859280"/>
      <w:bookmarkEnd w:id="31"/>
      <w:r w:rsidRPr="00C53FD5">
        <w:rPr>
          <w:lang w:val="en-US"/>
        </w:rPr>
        <w:t>1.3.5 Social Sharing</w:t>
      </w:r>
      <w:bookmarkEnd w:id="32"/>
      <w:r w:rsidRPr="00C53FD5">
        <w:rPr>
          <w:lang w:val="en-US"/>
        </w:rPr>
        <w:t xml:space="preserve"> </w:t>
      </w:r>
    </w:p>
    <w:p w14:paraId="289267FB" w14:textId="77777777" w:rsidR="0030705A" w:rsidRPr="00C53FD5" w:rsidRDefault="0030705A" w:rsidP="00361E37">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61E37">
      <w:pPr>
        <w:pStyle w:val="Heading3"/>
        <w:spacing w:line="360" w:lineRule="auto"/>
        <w:rPr>
          <w:lang w:val="en-US"/>
        </w:rPr>
      </w:pPr>
      <w:bookmarkStart w:id="33" w:name="_26in1rg" w:colFirst="0" w:colLast="0"/>
      <w:bookmarkStart w:id="34" w:name="_Toc504859281"/>
      <w:bookmarkEnd w:id="33"/>
      <w:r w:rsidRPr="00C53FD5">
        <w:rPr>
          <w:lang w:val="en-US"/>
        </w:rPr>
        <w:t>1.3.6 Edits, Deletes</w:t>
      </w:r>
      <w:bookmarkEnd w:id="34"/>
    </w:p>
    <w:p w14:paraId="42DA1F8F" w14:textId="77777777" w:rsidR="0030705A" w:rsidRPr="00C53FD5" w:rsidRDefault="0030705A" w:rsidP="00361E37">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61E37">
      <w:pPr>
        <w:pStyle w:val="Heading3"/>
        <w:spacing w:line="360" w:lineRule="auto"/>
        <w:rPr>
          <w:lang w:val="en-US"/>
        </w:rPr>
      </w:pPr>
      <w:bookmarkStart w:id="35" w:name="_lnxbz9" w:colFirst="0" w:colLast="0"/>
      <w:bookmarkStart w:id="36" w:name="_Toc504859282"/>
      <w:bookmarkEnd w:id="35"/>
      <w:r w:rsidRPr="00C53FD5">
        <w:rPr>
          <w:lang w:val="en-US"/>
        </w:rPr>
        <w:t>1.3.7 Security, Integrity</w:t>
      </w:r>
      <w:bookmarkEnd w:id="36"/>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61E37">
      <w:pPr>
        <w:pStyle w:val="Heading3"/>
        <w:spacing w:line="360" w:lineRule="auto"/>
        <w:rPr>
          <w:lang w:val="en-US"/>
        </w:rPr>
      </w:pPr>
      <w:bookmarkStart w:id="37" w:name="_35nkun2" w:colFirst="0" w:colLast="0"/>
      <w:bookmarkStart w:id="38" w:name="_Toc504859283"/>
      <w:bookmarkEnd w:id="37"/>
      <w:r w:rsidRPr="00C53FD5">
        <w:rPr>
          <w:lang w:val="en-US"/>
        </w:rPr>
        <w:t>1.3.8 Technical</w:t>
      </w:r>
      <w:bookmarkEnd w:id="38"/>
    </w:p>
    <w:p w14:paraId="7934E879" w14:textId="77777777"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9" w:name="_1ksv4uv" w:colFirst="0" w:colLast="0"/>
      <w:bookmarkStart w:id="40" w:name="_Toc504859284"/>
      <w:bookmarkEnd w:id="39"/>
      <w:r w:rsidRPr="00C53FD5">
        <w:rPr>
          <w:lang w:val="en-US"/>
        </w:rPr>
        <w:t>Comparison &amp; Overview</w:t>
      </w:r>
      <w:bookmarkEnd w:id="40"/>
    </w:p>
    <w:p w14:paraId="664BF81F" w14:textId="77777777" w:rsidR="0030705A" w:rsidRPr="00C53FD5" w:rsidRDefault="0030705A" w:rsidP="00361E37">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41" w:name="_44sinio" w:colFirst="0" w:colLast="0"/>
      <w:bookmarkStart w:id="42" w:name="_Toc504859285"/>
      <w:bookmarkEnd w:id="41"/>
      <w:r w:rsidRPr="00C53FD5">
        <w:rPr>
          <w:lang w:val="en-US"/>
        </w:rPr>
        <w:t>1.4.1 Musubi</w:t>
      </w:r>
      <w:bookmarkEnd w:id="42"/>
    </w:p>
    <w:p w14:paraId="7D47E0F8" w14:textId="1BE69EA2"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w:t>
      </w:r>
      <w:r w:rsidRPr="00C53FD5">
        <w:rPr>
          <w:lang w:val="en-US"/>
        </w:rPr>
        <w:lastRenderedPageBreak/>
        <w:t>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61E37">
      <w:pPr>
        <w:pStyle w:val="Heading3"/>
        <w:spacing w:line="360" w:lineRule="auto"/>
        <w:rPr>
          <w:lang w:val="en-US"/>
        </w:rPr>
      </w:pPr>
      <w:bookmarkStart w:id="43" w:name="_2jxsxqh" w:colFirst="0" w:colLast="0"/>
      <w:bookmarkStart w:id="44" w:name="_Toc504859286"/>
      <w:bookmarkEnd w:id="43"/>
      <w:r w:rsidRPr="00C53FD5">
        <w:rPr>
          <w:lang w:val="en-US"/>
        </w:rPr>
        <w:t>1.4.2 Linked Data, Solid</w:t>
      </w:r>
      <w:bookmarkEnd w:id="44"/>
    </w:p>
    <w:p w14:paraId="0937B104" w14:textId="04A3EA06"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5" w:name="_z337ya" w:colFirst="0" w:colLast="0"/>
      <w:bookmarkStart w:id="46" w:name="_Toc504859287"/>
      <w:bookmarkEnd w:id="45"/>
      <w:r w:rsidRPr="00C53FD5">
        <w:rPr>
          <w:lang w:val="en-US"/>
        </w:rPr>
        <w:t>Limitations</w:t>
      </w:r>
      <w:bookmarkEnd w:id="46"/>
    </w:p>
    <w:p w14:paraId="48851EB0" w14:textId="2F3053B8" w:rsidR="0030705A" w:rsidRPr="00C53FD5" w:rsidRDefault="0030705A" w:rsidP="00361E37">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61E37">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w:t>
      </w:r>
      <w:r w:rsidRPr="00C53FD5">
        <w:rPr>
          <w:lang w:val="en-US"/>
        </w:rPr>
        <w:lastRenderedPageBreak/>
        <w:t xml:space="preserve">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7" w:name="_3j2qqm3" w:colFirst="0" w:colLast="0"/>
      <w:bookmarkStart w:id="48" w:name="_Toc504859288"/>
      <w:bookmarkEnd w:id="47"/>
      <w:r w:rsidRPr="00C53FD5">
        <w:rPr>
          <w:lang w:val="en-US"/>
        </w:rPr>
        <w:lastRenderedPageBreak/>
        <w:t>Propos</w:t>
      </w:r>
      <w:r w:rsidR="0036248B" w:rsidRPr="00C53FD5">
        <w:rPr>
          <w:lang w:val="en-US"/>
        </w:rPr>
        <w:t>al</w:t>
      </w:r>
      <w:bookmarkEnd w:id="48"/>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9" w:name="_Toc504859289"/>
      <w:r w:rsidRPr="00C53FD5">
        <w:rPr>
          <w:lang w:val="en-US"/>
        </w:rPr>
        <w:t>Why Server?</w:t>
      </w:r>
      <w:bookmarkEnd w:id="49"/>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50" w:name="_Toc504859291"/>
      <w:r w:rsidRPr="00C53FD5">
        <w:rPr>
          <w:lang w:val="en-US"/>
        </w:rPr>
        <w:lastRenderedPageBreak/>
        <w:t>Outcome &amp; Conclusion</w:t>
      </w:r>
      <w:bookmarkEnd w:id="50"/>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2" w:name="_Toc504859293"/>
      <w:r w:rsidRPr="00C53FD5">
        <w:rPr>
          <w:lang w:val="en-US"/>
        </w:rPr>
        <w:lastRenderedPageBreak/>
        <w:t>Appendix</w:t>
      </w:r>
      <w:bookmarkEnd w:id="52"/>
    </w:p>
    <w:p w14:paraId="71BC92D8" w14:textId="77777777" w:rsidR="00EE6E9A" w:rsidRPr="00C53FD5" w:rsidRDefault="008506D8" w:rsidP="00361E37">
      <w:pPr>
        <w:pStyle w:val="Appendixheading"/>
        <w:spacing w:line="360" w:lineRule="auto"/>
        <w:rPr>
          <w:lang w:val="en-US"/>
        </w:rPr>
      </w:pPr>
      <w:bookmarkStart w:id="53" w:name="_Toc504859294"/>
      <w:r w:rsidRPr="00C53FD5">
        <w:rPr>
          <w:lang w:val="en-US"/>
        </w:rPr>
        <w:lastRenderedPageBreak/>
        <w:t>License</w:t>
      </w:r>
      <w:bookmarkEnd w:id="53"/>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1736A" w14:textId="77777777" w:rsidR="00B413DA" w:rsidRDefault="00B413DA" w:rsidP="00FB55BE">
      <w:pPr>
        <w:spacing w:before="0" w:after="0"/>
      </w:pPr>
      <w:r>
        <w:separator/>
      </w:r>
    </w:p>
  </w:endnote>
  <w:endnote w:type="continuationSeparator" w:id="0">
    <w:p w14:paraId="754F5CA8" w14:textId="77777777" w:rsidR="00B413DA" w:rsidRDefault="00B413DA"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873B7" w14:textId="77777777" w:rsidR="00B413DA" w:rsidRDefault="00B413DA" w:rsidP="00FB55BE">
      <w:pPr>
        <w:spacing w:before="0" w:after="0"/>
      </w:pPr>
      <w:r>
        <w:separator/>
      </w:r>
    </w:p>
  </w:footnote>
  <w:footnote w:type="continuationSeparator" w:id="0">
    <w:p w14:paraId="61994FBF" w14:textId="77777777" w:rsidR="00B413DA" w:rsidRDefault="00B413DA"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7B"/>
    <w:rsid w:val="002542C2"/>
    <w:rsid w:val="00254A7A"/>
    <w:rsid w:val="00257FF7"/>
    <w:rsid w:val="00270B19"/>
    <w:rsid w:val="002729B3"/>
    <w:rsid w:val="00274C28"/>
    <w:rsid w:val="002751E3"/>
    <w:rsid w:val="0027573A"/>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30EC8"/>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168"/>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13DA"/>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3</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2</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Her</b:Tag>
    <b:SourceType>InternetSite</b:SourceType>
    <b:Guid>{E43A46BC-596B-4147-AD47-CC11E3479BD8}</b:Guid>
    <b:Title>Heroku Cloud Application Platform</b:Title>
    <b:URL>Heroku.com</b:URL>
    <b:RefOrder>12</b:RefOrder>
  </b:Source>
  <b:Source>
    <b:Tag>Chr</b:Tag>
    <b:SourceType>InternetSite</b:SourceType>
    <b:Guid>{243DD455-6E72-F542-A192-DECDF028BCAE}</b:Guid>
    <b:Title>Chrome Background Pages</b:Title>
    <b:URL>https://developer.chrome.com/extensions/background_pages</b:URL>
    <b:RefOrder>13</b:RefOrder>
  </b:Source>
  <b:Source>
    <b:Tag>Mos</b:Tag>
    <b:SourceType>InternetSite</b:SourceType>
    <b:Guid>{B4CABDFC-3F0E-0441-8E16-2005C8EAE48B}</b:Guid>
    <b:Title>Most Popular Programming Languages and Frameworks</b:Title>
    <b:URL>https://insights.stackoverflow.com/survey/2017#technology</b:URL>
    <b:RefOrder>14</b:RefOrder>
  </b:Source>
  <b:Source>
    <b:Tag>Pol</b:Tag>
    <b:SourceType>InternetSite</b:SourceType>
    <b:Guid>{EE207F68-F69D-CD4C-A45E-43A043C21188}</b:Guid>
    <b:Title>Polling</b:Title>
    <b:URL>https://en.wikipedia.org/wiki/Polling_(computer_science)</b:URL>
    <b:RefOrder>15</b:RefOrder>
  </b:Source>
  <b:Source>
    <b:Tag>Exp</b:Tag>
    <b:SourceType>InternetSite</b:SourceType>
    <b:Guid>{F0B832A7-B6DC-F14E-92CA-51DB38317813}</b:Guid>
    <b:Title>Express Fast, unopinionated, minimalist web framework for Node.js</b:Title>
    <b:URL>https://expressjs.com/</b:URL>
    <b:RefOrder>16</b:RefOrder>
  </b:Source>
  <b:Source>
    <b:Tag>Mon</b:Tag>
    <b:SourceType>InternetSite</b:SourceType>
    <b:Guid>{2B964462-2BCD-AD4D-BA2F-2D876E719E25}</b:Guid>
    <b:Title>Mongoose</b:Title>
    <b:URL>http://mongoosejs.com/</b:URL>
    <b:RefOrder>17</b:RefOrder>
  </b:Source>
  <b:Source>
    <b:Tag>Mla</b:Tag>
    <b:SourceType>InternetSite</b:SourceType>
    <b:Guid>{0F225D2D-7EF7-064B-A187-C01E50D17179}</b:Guid>
    <b:Title>Mlab</b:Title>
    <b:URL>https://mlab.com/</b:URL>
    <b:RefOrder>18</b:RefOrder>
  </b:Source>
  <b:Source>
    <b:Tag>Web</b:Tag>
    <b:SourceType>InternetSite</b:SourceType>
    <b:Guid>{6CBCAAFE-D631-374C-BC8D-74197FBF2118}</b:Guid>
    <b:Title>WebPack</b:Title>
    <b:URL>https://webpack.js.org/</b:URL>
    <b:RefOrder>21</b:RefOrder>
  </b:Source>
  <b:Source>
    <b:Tag>Ind</b:Tag>
    <b:SourceType>InternetSite</b:SourceType>
    <b:Guid>{671829A0-6219-BB4D-B558-02DE2E26DFBD}</b:Guid>
    <b:Title>IndexedDb</b:Title>
    <b:URL>https://developer.mozilla.org/en-US/docs/Web/API/IndexedDB_API</b:URL>
    <b:RefOrder>19</b:RefOrder>
  </b:Source>
  <b:Source>
    <b:Tag>Chr1</b:Tag>
    <b:SourceType>InternetSite</b:SourceType>
    <b:Guid>{3C3413D8-E666-DE44-9486-754536B7C52B}</b:Guid>
    <b:Title>Chrome Message Passing </b:Title>
    <b:URL>https://developer.chrome.com/extensions/messaging</b:URL>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970910-A708-5645-849E-2088763DE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497</TotalTime>
  <Pages>30</Pages>
  <Words>5855</Words>
  <Characters>3338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157</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36</cp:revision>
  <cp:lastPrinted>2016-02-09T16:25:00Z</cp:lastPrinted>
  <dcterms:created xsi:type="dcterms:W3CDTF">2017-12-06T19:51:00Z</dcterms:created>
  <dcterms:modified xsi:type="dcterms:W3CDTF">2018-04-15T12:3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